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82" w:type="dxa"/>
        <w:tblLook w:val="04A0" w:firstRow="1" w:lastRow="0" w:firstColumn="1" w:lastColumn="0" w:noHBand="0" w:noVBand="1"/>
      </w:tblPr>
      <w:tblGrid>
        <w:gridCol w:w="236"/>
        <w:gridCol w:w="4286"/>
        <w:gridCol w:w="4946"/>
        <w:gridCol w:w="14"/>
      </w:tblGrid>
      <w:tr w:rsidR="00481E25" w:rsidRPr="00481E25" w14:paraId="7C97CE62" w14:textId="77777777" w:rsidTr="00C94AD1">
        <w:trPr>
          <w:gridAfter w:val="1"/>
          <w:wAfter w:w="14" w:type="dxa"/>
          <w:trHeight w:val="342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5234A" w14:textId="77777777"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b/>
                <w:bCs/>
                <w:color w:val="000000"/>
                <w:sz w:val="28"/>
                <w:szCs w:val="28"/>
                <w:lang w:eastAsia="en-IN"/>
              </w:rPr>
              <w:t>ACCESS Health International, INC</w:t>
            </w:r>
          </w:p>
        </w:tc>
      </w:tr>
      <w:tr w:rsidR="00481E25" w:rsidRPr="00481E25" w14:paraId="25AF41DD" w14:textId="77777777" w:rsidTr="00C94AD1">
        <w:trPr>
          <w:gridAfter w:val="1"/>
          <w:wAfter w:w="14" w:type="dxa"/>
          <w:trHeight w:val="308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57325" w14:textId="77777777"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REQUEST FOR PROPOSAL OF CONTRACT</w:t>
            </w:r>
          </w:p>
        </w:tc>
      </w:tr>
      <w:tr w:rsidR="00481E25" w:rsidRPr="00481E25" w14:paraId="411AB7C0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7295" w14:textId="77777777"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E99EB" w14:textId="77777777" w:rsidR="00481E25" w:rsidRPr="00481E25" w:rsidRDefault="00481E25" w:rsidP="005568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Name </w:t>
            </w:r>
            <w:r w:rsidR="005568AB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of Organization</w:t>
            </w:r>
          </w:p>
        </w:tc>
        <w:tc>
          <w:tcPr>
            <w:tcW w:w="496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639368" w14:textId="2CD2A394" w:rsidR="00481E25" w:rsidRPr="00481E25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Empower School of Health LLP</w:t>
            </w:r>
          </w:p>
        </w:tc>
      </w:tr>
      <w:tr w:rsidR="00481E25" w:rsidRPr="00481E25" w14:paraId="328DDFEA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18B8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91EC4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ddress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0E0977" w14:textId="69E62FD5" w:rsidR="00481E25" w:rsidRPr="00C94AD1" w:rsidRDefault="00E00C6E" w:rsidP="00481E2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Office no 325-326, 3</w:t>
            </w:r>
            <w:r w:rsidRPr="00E00C6E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eastAsia="en-IN"/>
              </w:rPr>
              <w:t>rd</w:t>
            </w:r>
            <w:r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 xml:space="preserve"> floor Raheja Mall, Sohna Road, Gurgaon, Haryana 122018</w:t>
            </w:r>
          </w:p>
        </w:tc>
      </w:tr>
      <w:tr w:rsidR="00481E25" w:rsidRPr="00481E25" w14:paraId="47A98122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3EB01" w14:textId="77777777"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B346B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Legal Status of 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46C968" w14:textId="3E14ED61" w:rsidR="00481E25" w:rsidRPr="00481E25" w:rsidRDefault="00E00C6E" w:rsidP="00E751C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LLP</w:t>
            </w:r>
          </w:p>
        </w:tc>
      </w:tr>
      <w:tr w:rsidR="00481E25" w:rsidRPr="00481E25" w14:paraId="6DE4FC20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BD3D6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A9474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Country of Registration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E0C91" w14:textId="02D58167" w:rsidR="00481E25" w:rsidRPr="00481E25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India</w:t>
            </w:r>
          </w:p>
        </w:tc>
      </w:tr>
      <w:tr w:rsidR="00481E25" w:rsidRPr="00481E25" w14:paraId="192A968D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95595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4F5A4" w14:textId="77777777" w:rsidR="00481E25" w:rsidRPr="00481E25" w:rsidRDefault="00A44C79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Registration</w:t>
            </w:r>
            <w:r w:rsidR="00481E25"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Number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907D7A" w14:textId="18D346D2" w:rsidR="00481E25" w:rsidRPr="00481E25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AD-3138</w:t>
            </w:r>
          </w:p>
        </w:tc>
      </w:tr>
      <w:tr w:rsidR="00A50A46" w:rsidRPr="00481E25" w14:paraId="0B2D4A43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DE61E9" w14:textId="77777777" w:rsidR="00A50A46" w:rsidRPr="00481E25" w:rsidRDefault="00A50A46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5EF473" w14:textId="77777777" w:rsidR="00A50A46" w:rsidRPr="00481E25" w:rsidRDefault="00A50A46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PAN No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4D49A39" w14:textId="284BC08D" w:rsidR="00A50A46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AFFE0641J</w:t>
            </w:r>
          </w:p>
        </w:tc>
      </w:tr>
      <w:tr w:rsidR="00481E25" w:rsidRPr="00481E25" w14:paraId="76A0527A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69FBD" w14:textId="77777777" w:rsidR="00481E25" w:rsidRPr="00C975AA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B06BA" w14:textId="77777777" w:rsidR="00481E25" w:rsidRPr="00C975AA" w:rsidRDefault="00481E25" w:rsidP="00A6108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Date of Contract 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2DEB15" w14:textId="7AD768A8" w:rsidR="00481E25" w:rsidRPr="00481E25" w:rsidRDefault="00CA0A81" w:rsidP="0016413D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1</w:t>
            </w:r>
            <w:r w:rsidRPr="00CA0A81">
              <w:rPr>
                <w:rFonts w:ascii="Book Antiqua" w:eastAsia="Times New Roman" w:hAnsi="Book Antiqua" w:cs="Calibri"/>
                <w:color w:val="000000"/>
                <w:sz w:val="24"/>
                <w:szCs w:val="24"/>
                <w:vertAlign w:val="superscript"/>
                <w:lang w:eastAsia="en-IN"/>
              </w:rPr>
              <w:t>st</w:t>
            </w: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November 2022</w:t>
            </w:r>
          </w:p>
        </w:tc>
      </w:tr>
      <w:tr w:rsidR="00481E25" w:rsidRPr="00481E25" w14:paraId="024CCF49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907F4" w14:textId="77777777" w:rsidR="00481E25" w:rsidRPr="00C975AA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322BC" w14:textId="77777777" w:rsidR="00481E25" w:rsidRPr="00C975AA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Completion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E587351" w14:textId="292E66EE" w:rsidR="00481E25" w:rsidRPr="00C975AA" w:rsidRDefault="00CA0A81" w:rsidP="00D93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</w:t>
            </w:r>
            <w:r w:rsidRPr="00CA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eastAsia="en-IN"/>
              </w:rPr>
              <w:t>s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March 2023</w:t>
            </w:r>
          </w:p>
        </w:tc>
      </w:tr>
      <w:tr w:rsidR="00203740" w:rsidRPr="00481E25" w14:paraId="404609C1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C35D" w14:textId="77777777" w:rsidR="00203740" w:rsidRPr="00481E25" w:rsidRDefault="00203740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BA831" w14:textId="77777777" w:rsidR="00203740" w:rsidRPr="00481E25" w:rsidRDefault="00203740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Type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3E055BD" w14:textId="77777777" w:rsidR="00203740" w:rsidRPr="00010276" w:rsidRDefault="000B745F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AHI </w:t>
            </w:r>
            <w:r w:rsidR="002B03E8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ervice</w:t>
            </w:r>
            <w:r w:rsidR="00CD28F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Agreement</w:t>
            </w:r>
          </w:p>
        </w:tc>
      </w:tr>
      <w:tr w:rsidR="00481E25" w:rsidRPr="00481E25" w14:paraId="6D89C3BF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0FFA3" w14:textId="77777777"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BF7D8" w14:textId="77777777" w:rsidR="00481E25" w:rsidRPr="00481E25" w:rsidRDefault="00481E25" w:rsidP="00A6108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Name </w:t>
            </w:r>
            <w:r w:rsidR="00763AF7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and Designation </w:t>
            </w: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of </w:t>
            </w:r>
            <w:r w:rsidR="00A61088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uthorized Signatory of the</w:t>
            </w: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Cont</w:t>
            </w:r>
            <w:r w:rsidR="00203740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r</w:t>
            </w: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ct</w:t>
            </w:r>
          </w:p>
        </w:tc>
        <w:tc>
          <w:tcPr>
            <w:tcW w:w="496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AFD4F6" w14:textId="44F2196A" w:rsidR="00481E25" w:rsidRPr="00481E25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Paljit Singh Paul Lalvani</w:t>
            </w:r>
          </w:p>
        </w:tc>
      </w:tr>
      <w:tr w:rsidR="00481E25" w:rsidRPr="00481E25" w14:paraId="64D86008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7632E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14D206" w14:textId="77777777" w:rsidR="00481E25" w:rsidRPr="008A15BA" w:rsidRDefault="00481E25" w:rsidP="007F3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ontact No. </w:t>
            </w:r>
            <w:r w:rsidR="007F3774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d</w:t>
            </w:r>
            <w:r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Email ID of </w:t>
            </w:r>
            <w:r w:rsidR="00A61088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thorized Signatory of the Cont</w:t>
            </w:r>
            <w:r w:rsidR="00203740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</w:t>
            </w:r>
            <w:r w:rsidR="00A61088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F1DFF3" w14:textId="3B5906C7" w:rsidR="00481E25" w:rsidRDefault="00E00C6E" w:rsidP="00763A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>+91 9971276111,</w:t>
            </w:r>
            <w:r w:rsidR="00892DC8"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 xml:space="preserve"> +91-</w:t>
            </w:r>
            <w:r w:rsidR="000E34B6"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 xml:space="preserve">9717027804 </w:t>
            </w:r>
            <w:hyperlink r:id="rId4" w:history="1">
              <w:r w:rsidR="00712BE2" w:rsidRPr="00284C49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eastAsia="en-IN"/>
                </w:rPr>
                <w:t>paul.lalvani@empowerschoolofhealth.org</w:t>
              </w:r>
            </w:hyperlink>
          </w:p>
          <w:p w14:paraId="54CA02C0" w14:textId="130EA98F" w:rsidR="00892DC8" w:rsidRPr="008A15BA" w:rsidRDefault="00892DC8" w:rsidP="00763A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>accounts@empowerschoolofhealth.org</w:t>
            </w:r>
          </w:p>
        </w:tc>
      </w:tr>
      <w:tr w:rsidR="00481E25" w:rsidRPr="00481E25" w14:paraId="61698DB5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8FC67" w14:textId="77777777"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7F208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Name of the Proje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7CE4FC" w14:textId="77777777" w:rsidR="00481E25" w:rsidRPr="00481E25" w:rsidRDefault="00850787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Capacity Building</w:t>
            </w:r>
            <w:r w:rsidR="00CD28F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Grant</w:t>
            </w:r>
          </w:p>
        </w:tc>
      </w:tr>
      <w:tr w:rsidR="00821492" w:rsidRPr="00481E25" w14:paraId="0366B702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E43C1" w14:textId="77777777" w:rsidR="00821492" w:rsidRPr="00481E25" w:rsidRDefault="00821492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A0547" w14:textId="77777777" w:rsidR="00821492" w:rsidRPr="00481E25" w:rsidRDefault="00821492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Grant Start Dat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19372F" w14:textId="77777777" w:rsidR="00821492" w:rsidRPr="00A44C79" w:rsidRDefault="00A90AEF" w:rsidP="00CD28F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8/1/17</w:t>
            </w:r>
          </w:p>
        </w:tc>
      </w:tr>
      <w:tr w:rsidR="00821492" w:rsidRPr="00481E25" w14:paraId="0A9CEB45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76C4B" w14:textId="77777777" w:rsidR="00821492" w:rsidRPr="00481E25" w:rsidRDefault="00821492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2454C" w14:textId="77777777" w:rsidR="00821492" w:rsidRPr="00481E25" w:rsidRDefault="00821492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Grant End Dat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395C76" w14:textId="77777777" w:rsidR="00821492" w:rsidRPr="00A44C79" w:rsidRDefault="00A90AEF" w:rsidP="00CD28F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6/30/23</w:t>
            </w:r>
          </w:p>
        </w:tc>
      </w:tr>
      <w:tr w:rsidR="00481E25" w:rsidRPr="00481E25" w14:paraId="16E2E8FA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A65B9" w14:textId="77777777"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D31C3" w14:textId="77777777" w:rsidR="00481E25" w:rsidRPr="00E40104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Budget </w:t>
            </w:r>
            <w:r w:rsidR="007F2FDF"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/Total Contract Valu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AF196" w14:textId="68C6FE8E" w:rsidR="00481E25" w:rsidRPr="00A44C79" w:rsidRDefault="00CA0A81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$254,000 (exclusive of taxes)</w:t>
            </w:r>
          </w:p>
        </w:tc>
      </w:tr>
      <w:tr w:rsidR="00481E25" w:rsidRPr="00481E25" w14:paraId="096D47BC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07E5D" w14:textId="77777777"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6A77" w14:textId="77777777" w:rsidR="00481E25" w:rsidRPr="00E40104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ervice/ Goods Description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1CFEF2" w14:textId="6C1D5B46" w:rsidR="00481E25" w:rsidRPr="00481E25" w:rsidRDefault="00310E0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310E0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trengthening Capacity of National Medical College Network (NMCN) to Design, Develop</w:t>
            </w:r>
            <w:r w:rsidR="00E00C6E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,</w:t>
            </w:r>
            <w:r w:rsidRPr="00310E0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and Deliver Online Education to Medical Students across India (and globally)</w:t>
            </w:r>
          </w:p>
        </w:tc>
      </w:tr>
      <w:tr w:rsidR="00481E25" w:rsidRPr="00481E25" w14:paraId="176AC243" w14:textId="77777777" w:rsidTr="00C94AD1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5A527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DA94E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Name of Approver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D4CA88" w14:textId="77777777" w:rsidR="00481E25" w:rsidRPr="00481E25" w:rsidRDefault="00076E1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Dr. Krishna Reddy</w:t>
            </w:r>
          </w:p>
        </w:tc>
      </w:tr>
      <w:tr w:rsidR="00481E25" w:rsidRPr="00481E25" w14:paraId="20AEF09F" w14:textId="77777777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B4BBE" w14:textId="77777777"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BC32" w14:textId="77777777" w:rsidR="00481E25" w:rsidRPr="00481E25" w:rsidRDefault="00481E25" w:rsidP="00481E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4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1B3E3" w14:textId="77777777" w:rsidR="00481E25" w:rsidRPr="00481E25" w:rsidRDefault="00481E25" w:rsidP="00481E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481E25" w:rsidRPr="00481E25" w14:paraId="45316259" w14:textId="77777777" w:rsidTr="00C94AD1">
        <w:trPr>
          <w:gridAfter w:val="1"/>
          <w:wAfter w:w="14" w:type="dxa"/>
          <w:trHeight w:val="410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1BFA0" w14:textId="77777777"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  <w:lang w:eastAsia="en-IN"/>
              </w:rPr>
              <w:t>Bank Details</w:t>
            </w:r>
          </w:p>
        </w:tc>
      </w:tr>
      <w:tr w:rsidR="00FE463A" w:rsidRPr="00481E25" w14:paraId="715F4A67" w14:textId="77777777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6C8AD" w14:textId="77777777" w:rsidR="00FE463A" w:rsidRPr="00481E25" w:rsidRDefault="00FE463A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D4E3E" w14:textId="77777777" w:rsidR="00FE463A" w:rsidRPr="00481E25" w:rsidRDefault="00FE463A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Please make payment to          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CF7F9B" w14:textId="557E2BA7" w:rsidR="00FE463A" w:rsidRPr="00481E25" w:rsidRDefault="00E00C6E" w:rsidP="004B4481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Empower School of Health LLP</w:t>
            </w:r>
          </w:p>
        </w:tc>
      </w:tr>
      <w:tr w:rsidR="00A50A46" w:rsidRPr="00481E25" w14:paraId="1BC21E51" w14:textId="77777777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63D3D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835B0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Bank Nam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106365" w14:textId="6382BE76" w:rsidR="00A50A46" w:rsidRPr="00481E25" w:rsidRDefault="00E00C6E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Kotak Mahindra Bank</w:t>
            </w:r>
          </w:p>
        </w:tc>
      </w:tr>
      <w:tr w:rsidR="00A50A46" w:rsidRPr="00481E25" w14:paraId="1700E456" w14:textId="77777777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1D063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7419F8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Account Number                       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4F4D2" w14:textId="4D51A2A7" w:rsidR="00A50A46" w:rsidRPr="00481E25" w:rsidRDefault="00E00C6E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4711580424</w:t>
            </w:r>
          </w:p>
        </w:tc>
      </w:tr>
      <w:tr w:rsidR="00A50A46" w:rsidRPr="00481E25" w14:paraId="4FE69067" w14:textId="77777777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47057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67CD2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Bank Address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3F3524" w14:textId="29D40506" w:rsidR="00A50A46" w:rsidRPr="00481E25" w:rsidRDefault="00E00C6E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JMD Regent Square Mehrauli</w:t>
            </w:r>
            <w:r w:rsidR="0055531B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, Gurgaon Road, Gurgaon 122002</w:t>
            </w:r>
          </w:p>
        </w:tc>
      </w:tr>
      <w:tr w:rsidR="00A50A46" w:rsidRPr="00481E25" w14:paraId="495FAFEF" w14:textId="77777777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E8FAA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A5B35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IFSC Cod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9A9B1" w14:textId="658F6924" w:rsidR="00A50A46" w:rsidRPr="00481E25" w:rsidRDefault="0055531B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KKBK0000261</w:t>
            </w:r>
          </w:p>
        </w:tc>
      </w:tr>
      <w:tr w:rsidR="00A50A46" w:rsidRPr="00481E25" w14:paraId="528D6767" w14:textId="77777777" w:rsidTr="00C94AD1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D4C59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96DB16" w14:textId="77777777"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wift Cod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F8C13" w14:textId="7361E412" w:rsidR="00A50A46" w:rsidRPr="00481E25" w:rsidRDefault="0055531B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KKBKINBB</w:t>
            </w:r>
          </w:p>
        </w:tc>
      </w:tr>
    </w:tbl>
    <w:p w14:paraId="15C4C498" w14:textId="77777777" w:rsidR="004D78CA" w:rsidRDefault="004D78CA"/>
    <w:sectPr w:rsidR="004D78CA" w:rsidSect="00745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sjQyMLI0szAyMLRU0lEKTi0uzszPAykwrAUAcE0nXSwAAAA="/>
  </w:docVars>
  <w:rsids>
    <w:rsidRoot w:val="000472BD"/>
    <w:rsid w:val="00010276"/>
    <w:rsid w:val="000472BD"/>
    <w:rsid w:val="00076E14"/>
    <w:rsid w:val="000B745F"/>
    <w:rsid w:val="000E34B6"/>
    <w:rsid w:val="00133F3D"/>
    <w:rsid w:val="0016075B"/>
    <w:rsid w:val="0016413D"/>
    <w:rsid w:val="00185CC8"/>
    <w:rsid w:val="001C72EA"/>
    <w:rsid w:val="00203740"/>
    <w:rsid w:val="002847B2"/>
    <w:rsid w:val="002B03E8"/>
    <w:rsid w:val="002D2CCD"/>
    <w:rsid w:val="00310E04"/>
    <w:rsid w:val="0031472B"/>
    <w:rsid w:val="003C5A5C"/>
    <w:rsid w:val="003F35FE"/>
    <w:rsid w:val="00481E25"/>
    <w:rsid w:val="004B4C6A"/>
    <w:rsid w:val="004D78CA"/>
    <w:rsid w:val="004D7DD0"/>
    <w:rsid w:val="00516B8C"/>
    <w:rsid w:val="0055531B"/>
    <w:rsid w:val="005568AB"/>
    <w:rsid w:val="005656EF"/>
    <w:rsid w:val="005B702A"/>
    <w:rsid w:val="00606F47"/>
    <w:rsid w:val="00643382"/>
    <w:rsid w:val="00650539"/>
    <w:rsid w:val="0065788B"/>
    <w:rsid w:val="00680699"/>
    <w:rsid w:val="006F3338"/>
    <w:rsid w:val="00712BE2"/>
    <w:rsid w:val="00745BF5"/>
    <w:rsid w:val="007512B1"/>
    <w:rsid w:val="00763AF7"/>
    <w:rsid w:val="007C6EAB"/>
    <w:rsid w:val="007D06F8"/>
    <w:rsid w:val="007F2FDF"/>
    <w:rsid w:val="007F3774"/>
    <w:rsid w:val="00821492"/>
    <w:rsid w:val="00824130"/>
    <w:rsid w:val="00841E80"/>
    <w:rsid w:val="00850787"/>
    <w:rsid w:val="00892DC8"/>
    <w:rsid w:val="008A15BA"/>
    <w:rsid w:val="008B2391"/>
    <w:rsid w:val="008B2EC3"/>
    <w:rsid w:val="008B45E2"/>
    <w:rsid w:val="008C1BFF"/>
    <w:rsid w:val="008C3B21"/>
    <w:rsid w:val="00914E19"/>
    <w:rsid w:val="009C1590"/>
    <w:rsid w:val="00A44C79"/>
    <w:rsid w:val="00A50A46"/>
    <w:rsid w:val="00A61088"/>
    <w:rsid w:val="00A90AEF"/>
    <w:rsid w:val="00AC4CC9"/>
    <w:rsid w:val="00B33C82"/>
    <w:rsid w:val="00B44D8E"/>
    <w:rsid w:val="00B4647C"/>
    <w:rsid w:val="00B83374"/>
    <w:rsid w:val="00BC6D43"/>
    <w:rsid w:val="00BC7D76"/>
    <w:rsid w:val="00BF1C8E"/>
    <w:rsid w:val="00C93441"/>
    <w:rsid w:val="00C94AD1"/>
    <w:rsid w:val="00C975AA"/>
    <w:rsid w:val="00CA0A81"/>
    <w:rsid w:val="00CB2E2F"/>
    <w:rsid w:val="00CD28F5"/>
    <w:rsid w:val="00D9324C"/>
    <w:rsid w:val="00DE6E07"/>
    <w:rsid w:val="00E00C6E"/>
    <w:rsid w:val="00E40104"/>
    <w:rsid w:val="00E751C5"/>
    <w:rsid w:val="00ED4B07"/>
    <w:rsid w:val="00F076DB"/>
    <w:rsid w:val="00F92434"/>
    <w:rsid w:val="00FE46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EFADC"/>
  <w15:docId w15:val="{76AD4709-8E69-48CC-ADD5-8CB634EB4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B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03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2D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ul.lalvani@empowerschoolofhealt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der Sharms</dc:creator>
  <cp:keywords/>
  <dc:description/>
  <cp:lastModifiedBy>Mohit Aggarwal</cp:lastModifiedBy>
  <cp:revision>5</cp:revision>
  <dcterms:created xsi:type="dcterms:W3CDTF">2022-11-18T07:16:00Z</dcterms:created>
  <dcterms:modified xsi:type="dcterms:W3CDTF">2022-11-18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d503002a1867a73360e86db128d721755786c6638861d45d220d1510674416</vt:lpwstr>
  </property>
</Properties>
</file>